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683B0" w14:textId="77777777"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Social Science</w:t>
      </w:r>
    </w:p>
    <w:p w14:paraId="4E865542" w14:textId="77777777" w:rsidR="00D87134" w:rsidRDefault="00D87134" w:rsidP="00D87134">
      <w:pPr>
        <w:pStyle w:val="NoSpacing"/>
        <w:rPr>
          <w:rFonts w:ascii="Times New Roman" w:hAnsi="Times New Roman" w:cs="Times New Roman"/>
          <w:sz w:val="20"/>
          <w:szCs w:val="20"/>
        </w:rPr>
      </w:pPr>
    </w:p>
    <w:p w14:paraId="63D6F005" w14:textId="42A1A6BC"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Reading</w:t>
      </w:r>
    </w:p>
    <w:p w14:paraId="47C2DE09" w14:textId="77777777" w:rsidR="00D87134" w:rsidRPr="00D87134" w:rsidRDefault="00D87134" w:rsidP="00D87134">
      <w:pPr>
        <w:pStyle w:val="NoSpacing"/>
        <w:numPr>
          <w:ilvl w:val="0"/>
          <w:numId w:val="11"/>
        </w:numPr>
        <w:rPr>
          <w:rFonts w:ascii="Times New Roman" w:hAnsi="Times New Roman" w:cs="Times New Roman"/>
          <w:sz w:val="20"/>
          <w:szCs w:val="20"/>
        </w:rPr>
      </w:pPr>
      <w:proofErr w:type="spellStart"/>
      <w:r w:rsidRPr="00D87134">
        <w:rPr>
          <w:rFonts w:ascii="Times New Roman" w:hAnsi="Times New Roman" w:cs="Times New Roman"/>
          <w:sz w:val="20"/>
          <w:szCs w:val="20"/>
        </w:rPr>
        <w:t>Chiareli</w:t>
      </w:r>
      <w:proofErr w:type="spellEnd"/>
      <w:r w:rsidRPr="00D87134">
        <w:rPr>
          <w:rFonts w:ascii="Times New Roman" w:hAnsi="Times New Roman" w:cs="Times New Roman"/>
          <w:sz w:val="20"/>
          <w:szCs w:val="20"/>
        </w:rPr>
        <w:t xml:space="preserve">, A. A. (2002). “Christian Worldview and the Social Sciences.” In D. S. Dockery, &amp; G. A. </w:t>
      </w:r>
      <w:proofErr w:type="spellStart"/>
      <w:r w:rsidRPr="00D87134">
        <w:rPr>
          <w:rFonts w:ascii="Times New Roman" w:hAnsi="Times New Roman" w:cs="Times New Roman"/>
          <w:sz w:val="20"/>
          <w:szCs w:val="20"/>
        </w:rPr>
        <w:t>Thornbury</w:t>
      </w:r>
      <w:proofErr w:type="spellEnd"/>
      <w:r w:rsidRPr="00D87134">
        <w:rPr>
          <w:rFonts w:ascii="Times New Roman" w:hAnsi="Times New Roman" w:cs="Times New Roman"/>
          <w:sz w:val="20"/>
          <w:szCs w:val="20"/>
        </w:rPr>
        <w:t xml:space="preserve"> (Eds.), Shaping a Christian Worldview: The Foundations of Christian Higher Education, 240–263. Nashville, TN: B&amp;H. [23 pages]</w:t>
      </w:r>
    </w:p>
    <w:p w14:paraId="14A7A7B8" w14:textId="77777777" w:rsidR="00D87134" w:rsidRDefault="00D87134" w:rsidP="00D87134">
      <w:pPr>
        <w:pStyle w:val="NoSpacing"/>
        <w:rPr>
          <w:rFonts w:ascii="Times New Roman" w:hAnsi="Times New Roman" w:cs="Times New Roman"/>
          <w:sz w:val="20"/>
          <w:szCs w:val="20"/>
        </w:rPr>
      </w:pPr>
    </w:p>
    <w:p w14:paraId="19CCE087" w14:textId="082AA1D8"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Definition</w:t>
      </w:r>
    </w:p>
    <w:p w14:paraId="332A2986" w14:textId="60D823BA" w:rsidR="00692F45"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 xml:space="preserve">“Social science, any discipline or branch of science that deals with human </w:t>
      </w:r>
      <w:proofErr w:type="spellStart"/>
      <w:r w:rsidRPr="00D87134">
        <w:rPr>
          <w:rFonts w:ascii="Times New Roman" w:hAnsi="Times New Roman" w:cs="Times New Roman"/>
          <w:sz w:val="20"/>
          <w:szCs w:val="20"/>
        </w:rPr>
        <w:t>behaviour</w:t>
      </w:r>
      <w:proofErr w:type="spellEnd"/>
      <w:r w:rsidRPr="00D87134">
        <w:rPr>
          <w:rFonts w:ascii="Times New Roman" w:hAnsi="Times New Roman" w:cs="Times New Roman"/>
          <w:sz w:val="20"/>
          <w:szCs w:val="20"/>
        </w:rPr>
        <w:t xml:space="preserve"> in its social and cultural aspects. The social sciences include cultural (or social) anthropology, sociology, social psychology, political science, and economics.” </w:t>
      </w:r>
      <w:hyperlink r:id="rId8" w:history="1">
        <w:r w:rsidR="00692F45" w:rsidRPr="001B7FB8">
          <w:rPr>
            <w:rStyle w:val="Hyperlink"/>
            <w:rFonts w:ascii="Times New Roman" w:hAnsi="Times New Roman" w:cs="Times New Roman"/>
            <w:sz w:val="20"/>
            <w:szCs w:val="20"/>
          </w:rPr>
          <w:t>https://www.britannica.com/topic/social-science</w:t>
        </w:r>
      </w:hyperlink>
    </w:p>
    <w:p w14:paraId="2CDEA66A" w14:textId="73DAFD09" w:rsidR="00D87134" w:rsidRPr="00692F45" w:rsidRDefault="00692F45" w:rsidP="00D87134">
      <w:pPr>
        <w:pStyle w:val="NoSpacing"/>
        <w:numPr>
          <w:ilvl w:val="0"/>
          <w:numId w:val="11"/>
        </w:numPr>
        <w:rPr>
          <w:rFonts w:ascii="Times New Roman" w:hAnsi="Times New Roman" w:cs="Times New Roman"/>
          <w:sz w:val="20"/>
          <w:szCs w:val="20"/>
        </w:rPr>
      </w:pPr>
      <w:r w:rsidRPr="00692F45">
        <w:rPr>
          <w:rFonts w:ascii="Times New Roman" w:hAnsi="Times New Roman" w:cs="Times New Roman"/>
          <w:sz w:val="20"/>
          <w:szCs w:val="20"/>
        </w:rPr>
        <w:t xml:space="preserve">What is Social Science? Oct 10, 2014. </w:t>
      </w:r>
      <w:hyperlink r:id="rId9" w:history="1">
        <w:r w:rsidRPr="00692F45">
          <w:rPr>
            <w:rStyle w:val="Hyperlink"/>
            <w:rFonts w:ascii="Times New Roman" w:hAnsi="Times New Roman" w:cs="Times New Roman"/>
            <w:sz w:val="20"/>
            <w:szCs w:val="20"/>
          </w:rPr>
          <w:t>Sheffield Methods Institute</w:t>
        </w:r>
      </w:hyperlink>
      <w:r w:rsidRPr="00692F45">
        <w:rPr>
          <w:rFonts w:ascii="Times New Roman" w:hAnsi="Times New Roman" w:cs="Times New Roman"/>
          <w:sz w:val="20"/>
          <w:szCs w:val="20"/>
        </w:rPr>
        <w:t xml:space="preserve"> </w:t>
      </w:r>
      <w:hyperlink r:id="rId10" w:history="1">
        <w:r w:rsidRPr="00692F45">
          <w:rPr>
            <w:rStyle w:val="Hyperlink"/>
            <w:rFonts w:ascii="Times New Roman" w:hAnsi="Times New Roman" w:cs="Times New Roman"/>
            <w:sz w:val="20"/>
            <w:szCs w:val="20"/>
          </w:rPr>
          <w:t>https://www.youtube.com/watch?v=b-g3dYJ2RSw</w:t>
        </w:r>
      </w:hyperlink>
      <w:r w:rsidRPr="00692F45">
        <w:rPr>
          <w:rFonts w:ascii="Times New Roman" w:hAnsi="Times New Roman" w:cs="Times New Roman"/>
          <w:sz w:val="20"/>
          <w:szCs w:val="20"/>
        </w:rPr>
        <w:t xml:space="preserve"> 2:33mins</w:t>
      </w:r>
    </w:p>
    <w:p w14:paraId="471D1777" w14:textId="77777777" w:rsidR="00692F45" w:rsidRDefault="00692F45" w:rsidP="00D87134">
      <w:pPr>
        <w:pStyle w:val="NoSpacing"/>
        <w:rPr>
          <w:rFonts w:ascii="Times New Roman" w:hAnsi="Times New Roman" w:cs="Times New Roman"/>
          <w:sz w:val="20"/>
          <w:szCs w:val="20"/>
        </w:rPr>
      </w:pPr>
    </w:p>
    <w:p w14:paraId="0113A30A" w14:textId="668F91F1"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Does a Christian perspective help?</w:t>
      </w:r>
    </w:p>
    <w:p w14:paraId="69625D38" w14:textId="0F53A7D3" w:rsidR="00D87134" w:rsidRPr="00D87134" w:rsidRDefault="00647E80" w:rsidP="00D87134">
      <w:pPr>
        <w:pStyle w:val="NoSpacing"/>
        <w:numPr>
          <w:ilvl w:val="0"/>
          <w:numId w:val="11"/>
        </w:numPr>
        <w:rPr>
          <w:rFonts w:ascii="Times New Roman" w:hAnsi="Times New Roman" w:cs="Times New Roman"/>
          <w:sz w:val="20"/>
          <w:szCs w:val="20"/>
        </w:rPr>
      </w:pPr>
      <w:r>
        <w:rPr>
          <w:rFonts w:ascii="Times New Roman" w:hAnsi="Times New Roman" w:cs="Times New Roman"/>
          <w:sz w:val="20"/>
          <w:szCs w:val="20"/>
        </w:rPr>
        <w:t>“</w:t>
      </w:r>
      <w:r w:rsidR="00D87134" w:rsidRPr="00D87134">
        <w:rPr>
          <w:rFonts w:ascii="Times New Roman" w:hAnsi="Times New Roman" w:cs="Times New Roman"/>
          <w:sz w:val="20"/>
          <w:szCs w:val="20"/>
        </w:rPr>
        <w:t>I contend that considering God's perspective in the human equation improves our ability to understand our social behavior, for we are no longer bound only to the search for explanations from the illusive rules of natural law. Nor are we subject to the inadequacies of the postulates about humanity, which are derived from cross-species comparative studies. Instead, a new paradigm emerges” (</w:t>
      </w:r>
      <w:proofErr w:type="spellStart"/>
      <w:r w:rsidR="00D87134" w:rsidRPr="00D87134">
        <w:rPr>
          <w:rFonts w:ascii="Times New Roman" w:hAnsi="Times New Roman" w:cs="Times New Roman"/>
          <w:sz w:val="20"/>
          <w:szCs w:val="20"/>
        </w:rPr>
        <w:t>Chiareli</w:t>
      </w:r>
      <w:proofErr w:type="spellEnd"/>
      <w:r w:rsidR="00D87134" w:rsidRPr="00D87134">
        <w:rPr>
          <w:rFonts w:ascii="Times New Roman" w:hAnsi="Times New Roman" w:cs="Times New Roman"/>
          <w:sz w:val="20"/>
          <w:szCs w:val="20"/>
        </w:rPr>
        <w:t>, (2002). “Christian Worldview and the Social Sciences,” 244).</w:t>
      </w:r>
    </w:p>
    <w:p w14:paraId="2C0A9E70" w14:textId="1759FE2E" w:rsidR="00D87134" w:rsidRDefault="00D87134" w:rsidP="00D87134">
      <w:pPr>
        <w:pStyle w:val="NoSpacing"/>
        <w:rPr>
          <w:rFonts w:ascii="Times New Roman" w:hAnsi="Times New Roman" w:cs="Times New Roman"/>
          <w:sz w:val="20"/>
          <w:szCs w:val="20"/>
        </w:rPr>
      </w:pPr>
    </w:p>
    <w:p w14:paraId="7FF74D56" w14:textId="77777777" w:rsidR="00647E80" w:rsidRPr="00647E80" w:rsidRDefault="00647E80" w:rsidP="00647E80">
      <w:pPr>
        <w:pStyle w:val="NoSpacing"/>
        <w:rPr>
          <w:rFonts w:ascii="Times New Roman" w:hAnsi="Times New Roman" w:cs="Times New Roman"/>
          <w:b/>
          <w:bCs/>
          <w:sz w:val="20"/>
          <w:szCs w:val="20"/>
        </w:rPr>
      </w:pPr>
      <w:r w:rsidRPr="00647E80">
        <w:rPr>
          <w:rFonts w:ascii="Times New Roman" w:hAnsi="Times New Roman" w:cs="Times New Roman"/>
          <w:b/>
          <w:bCs/>
          <w:sz w:val="20"/>
          <w:szCs w:val="20"/>
        </w:rPr>
        <w:t>Some Presuppositions of Science</w:t>
      </w:r>
    </w:p>
    <w:p w14:paraId="4D5EE98F"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existence of a theory-independent, external world</w:t>
      </w:r>
    </w:p>
    <w:p w14:paraId="4D32EAD7"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orderly nature of the external world;</w:t>
      </w:r>
    </w:p>
    <w:p w14:paraId="3568166B"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knowability of the external world</w:t>
      </w:r>
    </w:p>
    <w:p w14:paraId="7530D851"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existence of truth;</w:t>
      </w:r>
    </w:p>
    <w:p w14:paraId="6DE78645"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laws of logic;</w:t>
      </w:r>
    </w:p>
    <w:p w14:paraId="6617062A"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reliability of our cognitive and sensory faculties to serve as truth gatherers and as a source of justified beliefs in our intellectual environment;</w:t>
      </w:r>
      <w:bookmarkStart w:id="0" w:name="_GoBack"/>
      <w:bookmarkEnd w:id="0"/>
    </w:p>
    <w:p w14:paraId="1C547844"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adequacy of language to describe the world;</w:t>
      </w:r>
    </w:p>
    <w:p w14:paraId="6F96779B"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 xml:space="preserve">The existence of values used in science (e.g., "test theories fairly and report test results honestly"); </w:t>
      </w:r>
    </w:p>
    <w:p w14:paraId="7A776A45"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uniformity of nature and induction;</w:t>
      </w:r>
    </w:p>
    <w:p w14:paraId="5234C7BC" w14:textId="77777777" w:rsidR="00647E80" w:rsidRPr="00647E80" w:rsidRDefault="00647E80" w:rsidP="00647E80">
      <w:pPr>
        <w:pStyle w:val="NoSpacing"/>
        <w:numPr>
          <w:ilvl w:val="0"/>
          <w:numId w:val="13"/>
        </w:numPr>
        <w:rPr>
          <w:rFonts w:ascii="Times New Roman" w:hAnsi="Times New Roman" w:cs="Times New Roman"/>
          <w:sz w:val="20"/>
          <w:szCs w:val="20"/>
        </w:rPr>
      </w:pPr>
      <w:r w:rsidRPr="00647E80">
        <w:rPr>
          <w:rFonts w:ascii="Times New Roman" w:hAnsi="Times New Roman" w:cs="Times New Roman"/>
          <w:sz w:val="20"/>
          <w:szCs w:val="20"/>
        </w:rPr>
        <w:t>The existence of numbers.” Craig and Moreland, Philosophical Foundations, 348.</w:t>
      </w:r>
    </w:p>
    <w:p w14:paraId="7F1A0B6D" w14:textId="77777777" w:rsidR="00647E80" w:rsidRDefault="00647E80" w:rsidP="00647E80">
      <w:pPr>
        <w:pStyle w:val="NoSpacing"/>
        <w:rPr>
          <w:rFonts w:ascii="Times New Roman" w:hAnsi="Times New Roman" w:cs="Times New Roman"/>
          <w:sz w:val="20"/>
          <w:szCs w:val="20"/>
        </w:rPr>
      </w:pPr>
    </w:p>
    <w:p w14:paraId="4DDF5C13" w14:textId="12DB38AD" w:rsidR="00647E80" w:rsidRPr="00647E80" w:rsidRDefault="00647E80" w:rsidP="00647E80">
      <w:pPr>
        <w:pStyle w:val="NoSpacing"/>
        <w:rPr>
          <w:rFonts w:ascii="Times New Roman" w:hAnsi="Times New Roman" w:cs="Times New Roman"/>
          <w:b/>
          <w:bCs/>
          <w:sz w:val="20"/>
          <w:szCs w:val="20"/>
        </w:rPr>
      </w:pPr>
      <w:r w:rsidRPr="00647E80">
        <w:rPr>
          <w:rFonts w:ascii="Times New Roman" w:hAnsi="Times New Roman" w:cs="Times New Roman"/>
          <w:b/>
          <w:bCs/>
          <w:sz w:val="20"/>
          <w:szCs w:val="20"/>
        </w:rPr>
        <w:t>Some Values for Social Science</w:t>
      </w:r>
    </w:p>
    <w:p w14:paraId="0CDC2A82" w14:textId="77777777" w:rsidR="00647E80" w:rsidRPr="00647E80" w:rsidRDefault="00647E80" w:rsidP="00C660DA">
      <w:pPr>
        <w:pStyle w:val="NoSpacing"/>
        <w:numPr>
          <w:ilvl w:val="0"/>
          <w:numId w:val="14"/>
        </w:numPr>
        <w:rPr>
          <w:rFonts w:ascii="Times New Roman" w:hAnsi="Times New Roman" w:cs="Times New Roman"/>
          <w:sz w:val="20"/>
          <w:szCs w:val="20"/>
        </w:rPr>
      </w:pPr>
      <w:r w:rsidRPr="00647E80">
        <w:rPr>
          <w:rFonts w:ascii="Times New Roman" w:hAnsi="Times New Roman" w:cs="Times New Roman"/>
          <w:sz w:val="20"/>
          <w:szCs w:val="20"/>
        </w:rPr>
        <w:t>Moral values: love, compassion</w:t>
      </w:r>
    </w:p>
    <w:p w14:paraId="75577C63" w14:textId="77777777" w:rsidR="00647E80" w:rsidRPr="00647E80" w:rsidRDefault="00647E80" w:rsidP="00C660DA">
      <w:pPr>
        <w:pStyle w:val="NoSpacing"/>
        <w:numPr>
          <w:ilvl w:val="0"/>
          <w:numId w:val="14"/>
        </w:numPr>
        <w:rPr>
          <w:rFonts w:ascii="Times New Roman" w:hAnsi="Times New Roman" w:cs="Times New Roman"/>
          <w:sz w:val="20"/>
          <w:szCs w:val="20"/>
        </w:rPr>
      </w:pPr>
      <w:r w:rsidRPr="00647E80">
        <w:rPr>
          <w:rFonts w:ascii="Times New Roman" w:hAnsi="Times New Roman" w:cs="Times New Roman"/>
          <w:sz w:val="20"/>
          <w:szCs w:val="20"/>
        </w:rPr>
        <w:t xml:space="preserve">Honesty </w:t>
      </w:r>
    </w:p>
    <w:p w14:paraId="384BE6E3" w14:textId="77777777" w:rsidR="00647E80" w:rsidRPr="00647E80" w:rsidRDefault="00647E80" w:rsidP="00C660DA">
      <w:pPr>
        <w:pStyle w:val="NoSpacing"/>
        <w:numPr>
          <w:ilvl w:val="0"/>
          <w:numId w:val="14"/>
        </w:numPr>
        <w:rPr>
          <w:rFonts w:ascii="Times New Roman" w:hAnsi="Times New Roman" w:cs="Times New Roman"/>
          <w:sz w:val="20"/>
          <w:szCs w:val="20"/>
        </w:rPr>
      </w:pPr>
      <w:r w:rsidRPr="00647E80">
        <w:rPr>
          <w:rFonts w:ascii="Times New Roman" w:hAnsi="Times New Roman" w:cs="Times New Roman"/>
          <w:sz w:val="20"/>
          <w:szCs w:val="20"/>
        </w:rPr>
        <w:t xml:space="preserve">The worth of all individuals </w:t>
      </w:r>
    </w:p>
    <w:p w14:paraId="7278EAD9" w14:textId="52E5754B" w:rsidR="00647E80" w:rsidRDefault="00647E80" w:rsidP="00C660DA">
      <w:pPr>
        <w:pStyle w:val="NoSpacing"/>
        <w:numPr>
          <w:ilvl w:val="0"/>
          <w:numId w:val="11"/>
        </w:numPr>
        <w:rPr>
          <w:rFonts w:ascii="Times New Roman" w:hAnsi="Times New Roman" w:cs="Times New Roman"/>
          <w:sz w:val="20"/>
          <w:szCs w:val="20"/>
        </w:rPr>
      </w:pPr>
      <w:r w:rsidRPr="00647E80">
        <w:rPr>
          <w:rFonts w:ascii="Times New Roman" w:hAnsi="Times New Roman" w:cs="Times New Roman"/>
          <w:sz w:val="20"/>
          <w:szCs w:val="20"/>
        </w:rPr>
        <w:t>Which worldviews best fits such values?</w:t>
      </w:r>
    </w:p>
    <w:p w14:paraId="75105828" w14:textId="77777777" w:rsidR="00647E80" w:rsidRDefault="00647E80" w:rsidP="00D87134">
      <w:pPr>
        <w:pStyle w:val="NoSpacing"/>
        <w:rPr>
          <w:rFonts w:ascii="Times New Roman" w:hAnsi="Times New Roman" w:cs="Times New Roman"/>
          <w:sz w:val="20"/>
          <w:szCs w:val="20"/>
        </w:rPr>
      </w:pPr>
    </w:p>
    <w:p w14:paraId="7D9F1C16" w14:textId="74A2FE81"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Spheres of Life?</w:t>
      </w:r>
    </w:p>
    <w:p w14:paraId="5C056F20"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Should/can religion be compartmentalized to one’s private life?</w:t>
      </w:r>
    </w:p>
    <w:p w14:paraId="27B3774E" w14:textId="77777777" w:rsidR="00D87134" w:rsidRDefault="00D87134" w:rsidP="00D87134">
      <w:pPr>
        <w:pStyle w:val="NoSpacing"/>
        <w:rPr>
          <w:rFonts w:ascii="Times New Roman" w:hAnsi="Times New Roman" w:cs="Times New Roman"/>
          <w:sz w:val="20"/>
          <w:szCs w:val="20"/>
        </w:rPr>
      </w:pPr>
    </w:p>
    <w:p w14:paraId="578517A2" w14:textId="06469A2F"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Should Society be Secular?</w:t>
      </w:r>
    </w:p>
    <w:p w14:paraId="27E8891B" w14:textId="77777777" w:rsidR="00D87134" w:rsidRPr="00D87134" w:rsidRDefault="00D87134" w:rsidP="00D87134">
      <w:pPr>
        <w:pStyle w:val="NoSpacing"/>
        <w:numPr>
          <w:ilvl w:val="0"/>
          <w:numId w:val="12"/>
        </w:numPr>
        <w:rPr>
          <w:rFonts w:ascii="Times New Roman" w:hAnsi="Times New Roman" w:cs="Times New Roman"/>
          <w:sz w:val="20"/>
          <w:szCs w:val="20"/>
        </w:rPr>
      </w:pPr>
      <w:r w:rsidRPr="00D87134">
        <w:rPr>
          <w:rFonts w:ascii="Times New Roman" w:hAnsi="Times New Roman" w:cs="Times New Roman"/>
          <w:sz w:val="20"/>
          <w:szCs w:val="20"/>
        </w:rPr>
        <w:t>Secularism can mean the complete removal of God and religion from the public sphere.</w:t>
      </w:r>
    </w:p>
    <w:p w14:paraId="1EE08FD3" w14:textId="77777777" w:rsidR="00D87134" w:rsidRPr="00D87134" w:rsidRDefault="00D87134" w:rsidP="00D87134">
      <w:pPr>
        <w:pStyle w:val="NoSpacing"/>
        <w:numPr>
          <w:ilvl w:val="0"/>
          <w:numId w:val="12"/>
        </w:numPr>
        <w:rPr>
          <w:rFonts w:ascii="Times New Roman" w:hAnsi="Times New Roman" w:cs="Times New Roman"/>
          <w:sz w:val="20"/>
          <w:szCs w:val="20"/>
        </w:rPr>
      </w:pPr>
      <w:r w:rsidRPr="00D87134">
        <w:rPr>
          <w:rFonts w:ascii="Times New Roman" w:hAnsi="Times New Roman" w:cs="Times New Roman"/>
          <w:sz w:val="20"/>
          <w:szCs w:val="20"/>
        </w:rPr>
        <w:t>Or a low level of religious belief of the population even if the state supports religion.</w:t>
      </w:r>
    </w:p>
    <w:p w14:paraId="27FA6247" w14:textId="7E87C348" w:rsidR="00D87134" w:rsidRPr="00D87134" w:rsidRDefault="00D87134" w:rsidP="00D87134">
      <w:pPr>
        <w:pStyle w:val="NoSpacing"/>
        <w:numPr>
          <w:ilvl w:val="0"/>
          <w:numId w:val="12"/>
        </w:numPr>
        <w:rPr>
          <w:rFonts w:ascii="Times New Roman" w:hAnsi="Times New Roman" w:cs="Times New Roman"/>
          <w:sz w:val="20"/>
          <w:szCs w:val="20"/>
        </w:rPr>
      </w:pPr>
      <w:r w:rsidRPr="00D87134">
        <w:rPr>
          <w:rFonts w:ascii="Times New Roman" w:hAnsi="Times New Roman" w:cs="Times New Roman"/>
          <w:sz w:val="20"/>
          <w:szCs w:val="20"/>
        </w:rPr>
        <w:t>Or pluralism: secularism, or religious belief are options for both the state and its people. “Religion is not removed from the public sphere; rather it is just once voice among many, include those with no religion.”</w:t>
      </w:r>
      <w:r w:rsidR="00D11120">
        <w:rPr>
          <w:rFonts w:ascii="Times New Roman" w:hAnsi="Times New Roman" w:cs="Times New Roman"/>
          <w:sz w:val="20"/>
          <w:szCs w:val="20"/>
        </w:rPr>
        <w:t xml:space="preserve"> </w:t>
      </w:r>
      <w:r w:rsidR="00D11120" w:rsidRPr="00D11120">
        <w:rPr>
          <w:rFonts w:ascii="Times New Roman" w:hAnsi="Times New Roman" w:cs="Times New Roman"/>
          <w:sz w:val="20"/>
          <w:szCs w:val="20"/>
        </w:rPr>
        <w:t>Renae Barker “Is Australia a secular country? It depends what you mean” The Conversation. May 14, 2015 1.14pm AEST http://theconversation.com/is-australia-a-secular-country-it-depends-what-you-mean-38222</w:t>
      </w:r>
    </w:p>
    <w:p w14:paraId="5554C3DB" w14:textId="77777777" w:rsidR="00D87134" w:rsidRDefault="00D87134" w:rsidP="00D87134">
      <w:pPr>
        <w:pStyle w:val="NoSpacing"/>
        <w:rPr>
          <w:rFonts w:ascii="Times New Roman" w:hAnsi="Times New Roman" w:cs="Times New Roman"/>
          <w:sz w:val="20"/>
          <w:szCs w:val="20"/>
        </w:rPr>
      </w:pPr>
    </w:p>
    <w:p w14:paraId="4B99025A" w14:textId="5D95C288"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Bibliography</w:t>
      </w:r>
    </w:p>
    <w:p w14:paraId="47FC1840"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Charles R. Henderson, “Sociology and Theology,” American Journal of Sociology 1 (1895): 381-83;</w:t>
      </w:r>
    </w:p>
    <w:p w14:paraId="2D3B3C1F"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Shailer Matthews, “Christian Sociology” [series], American Journal of Sociology 1 (1895): 182-94, 359-80, 457-72, 604-617, 771-84; 2 (1896): 108-17, 274-87, 416-32;</w:t>
      </w:r>
    </w:p>
    <w:p w14:paraId="547E482D"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David Lyon, “The Idea of a Christian Sociology: Some Historical Precedents and Current Concerns,” Sociological Analysis 44 (3): 227-42;</w:t>
      </w:r>
    </w:p>
    <w:p w14:paraId="0BA3DB2A"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Peter L. Berger, The Sacred Canopy: Elements of a Sociological Theory of Religion (Garden City, N.Y.: Doubleday, 1967);</w:t>
      </w:r>
    </w:p>
    <w:p w14:paraId="281B948E"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Ronald J. Burwell, “Sleeping with an Elephant: The Uneasy Alliance between Christian Faith and Sociology,” Christian Scholar's Review 5: 195-203;</w:t>
      </w:r>
    </w:p>
    <w:p w14:paraId="451ECB33"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lastRenderedPageBreak/>
        <w:t>Richard Perkins, Looking Both Ways: Exploring the Interface between Christianity and Sociology (Grand Rapids, Mich.: Baker Book House, 1987);</w:t>
      </w:r>
    </w:p>
    <w:p w14:paraId="49664589"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 xml:space="preserve">William H. </w:t>
      </w:r>
      <w:proofErr w:type="spellStart"/>
      <w:r w:rsidRPr="00D87134">
        <w:rPr>
          <w:rFonts w:ascii="Times New Roman" w:hAnsi="Times New Roman" w:cs="Times New Roman"/>
          <w:sz w:val="20"/>
          <w:szCs w:val="20"/>
        </w:rPr>
        <w:t>Swatos</w:t>
      </w:r>
      <w:proofErr w:type="spellEnd"/>
      <w:r w:rsidRPr="00D87134">
        <w:rPr>
          <w:rFonts w:ascii="Times New Roman" w:hAnsi="Times New Roman" w:cs="Times New Roman"/>
          <w:sz w:val="20"/>
          <w:szCs w:val="20"/>
        </w:rPr>
        <w:t xml:space="preserve"> Jr., ed., Religious Sociology (Westport, Conn.: Greenwood Press, 1987);</w:t>
      </w:r>
    </w:p>
    <w:p w14:paraId="738662B9"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 xml:space="preserve">Michael R. </w:t>
      </w:r>
      <w:proofErr w:type="spellStart"/>
      <w:r w:rsidRPr="00D87134">
        <w:rPr>
          <w:rFonts w:ascii="Times New Roman" w:hAnsi="Times New Roman" w:cs="Times New Roman"/>
          <w:sz w:val="20"/>
          <w:szCs w:val="20"/>
        </w:rPr>
        <w:t>Leming</w:t>
      </w:r>
      <w:proofErr w:type="spellEnd"/>
      <w:r w:rsidRPr="00D87134">
        <w:rPr>
          <w:rFonts w:ascii="Times New Roman" w:hAnsi="Times New Roman" w:cs="Times New Roman"/>
          <w:sz w:val="20"/>
          <w:szCs w:val="20"/>
        </w:rPr>
        <w:t>, Raymond G. DeVries, and Brendan F. J. Furnish, eds., The Sociological Perspective: A Value-Committed Introduction (Grand Rapids, Mich.: Zondervan Publishing House, 1989);</w:t>
      </w:r>
    </w:p>
    <w:p w14:paraId="058637C4"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 xml:space="preserve">David A. Fraser and Tony </w:t>
      </w:r>
      <w:proofErr w:type="spellStart"/>
      <w:r w:rsidRPr="00D87134">
        <w:rPr>
          <w:rFonts w:ascii="Times New Roman" w:hAnsi="Times New Roman" w:cs="Times New Roman"/>
          <w:sz w:val="20"/>
          <w:szCs w:val="20"/>
        </w:rPr>
        <w:t>Campolo</w:t>
      </w:r>
      <w:proofErr w:type="spellEnd"/>
      <w:r w:rsidRPr="00D87134">
        <w:rPr>
          <w:rFonts w:ascii="Times New Roman" w:hAnsi="Times New Roman" w:cs="Times New Roman"/>
          <w:sz w:val="20"/>
          <w:szCs w:val="20"/>
        </w:rPr>
        <w:t xml:space="preserve">, Sociology through the Eyes of Faith (San Francisco, Calif.: </w:t>
      </w:r>
      <w:proofErr w:type="spellStart"/>
      <w:r w:rsidRPr="00D87134">
        <w:rPr>
          <w:rFonts w:ascii="Times New Roman" w:hAnsi="Times New Roman" w:cs="Times New Roman"/>
          <w:sz w:val="20"/>
          <w:szCs w:val="20"/>
        </w:rPr>
        <w:t>HarperSanFrancisco</w:t>
      </w:r>
      <w:proofErr w:type="spellEnd"/>
      <w:r w:rsidRPr="00D87134">
        <w:rPr>
          <w:rFonts w:ascii="Times New Roman" w:hAnsi="Times New Roman" w:cs="Times New Roman"/>
          <w:sz w:val="20"/>
          <w:szCs w:val="20"/>
        </w:rPr>
        <w:t xml:space="preserve"> Publishers, 1992).</w:t>
      </w:r>
    </w:p>
    <w:p w14:paraId="091604B1" w14:textId="77777777" w:rsidR="00D87134" w:rsidRPr="00D87134" w:rsidRDefault="00D87134" w:rsidP="00D87134">
      <w:pPr>
        <w:pStyle w:val="NoSpacing"/>
        <w:rPr>
          <w:rFonts w:ascii="Times New Roman" w:hAnsi="Times New Roman" w:cs="Times New Roman"/>
          <w:sz w:val="20"/>
          <w:szCs w:val="20"/>
        </w:rPr>
      </w:pPr>
    </w:p>
    <w:p w14:paraId="2CBEAD67" w14:textId="77777777" w:rsidR="00D87134" w:rsidRPr="00D87134" w:rsidRDefault="00D87134" w:rsidP="00D87134">
      <w:pPr>
        <w:pStyle w:val="NoSpacing"/>
        <w:rPr>
          <w:rFonts w:ascii="Times New Roman" w:hAnsi="Times New Roman" w:cs="Times New Roman"/>
          <w:b/>
          <w:bCs/>
          <w:sz w:val="20"/>
          <w:szCs w:val="20"/>
        </w:rPr>
      </w:pPr>
      <w:r w:rsidRPr="00D87134">
        <w:rPr>
          <w:rFonts w:ascii="Times New Roman" w:hAnsi="Times New Roman" w:cs="Times New Roman"/>
          <w:b/>
          <w:bCs/>
          <w:sz w:val="20"/>
          <w:szCs w:val="20"/>
        </w:rPr>
        <w:t>Are all truth claims equally true?</w:t>
      </w:r>
    </w:p>
    <w:p w14:paraId="2A0F1D9D" w14:textId="77777777" w:rsidR="00D87134"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There is no truth”</w:t>
      </w:r>
    </w:p>
    <w:p w14:paraId="228392CB" w14:textId="20EFD7AB" w:rsidR="00E0577E" w:rsidRPr="00D87134" w:rsidRDefault="00D87134" w:rsidP="00D87134">
      <w:pPr>
        <w:pStyle w:val="NoSpacing"/>
        <w:numPr>
          <w:ilvl w:val="0"/>
          <w:numId w:val="11"/>
        </w:numPr>
        <w:rPr>
          <w:rFonts w:ascii="Times New Roman" w:hAnsi="Times New Roman" w:cs="Times New Roman"/>
          <w:sz w:val="20"/>
          <w:szCs w:val="20"/>
        </w:rPr>
      </w:pPr>
      <w:r w:rsidRPr="00D87134">
        <w:rPr>
          <w:rFonts w:ascii="Times New Roman" w:hAnsi="Times New Roman" w:cs="Times New Roman"/>
          <w:sz w:val="20"/>
          <w:szCs w:val="20"/>
        </w:rPr>
        <w:t>Does it depend on the discipline? i.e. 1+1=2, or is it true that chocolate tastes better than strawberry, or morally it is wrong to murder…</w:t>
      </w:r>
    </w:p>
    <w:sectPr w:rsidR="00E0577E" w:rsidRPr="00D87134" w:rsidSect="00E54BD5">
      <w:footerReference w:type="default" r:id="rId11"/>
      <w:footerReference w:type="first" r:id="rId12"/>
      <w:pgSz w:w="11907" w:h="16839" w:code="9"/>
      <w:pgMar w:top="907" w:right="907" w:bottom="907" w:left="907"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A098E" w14:textId="77777777" w:rsidR="00453E7E" w:rsidRDefault="00453E7E" w:rsidP="00812D8B">
      <w:pPr>
        <w:spacing w:line="240" w:lineRule="auto"/>
      </w:pPr>
      <w:r>
        <w:separator/>
      </w:r>
    </w:p>
  </w:endnote>
  <w:endnote w:type="continuationSeparator" w:id="0">
    <w:p w14:paraId="1ECF24CB" w14:textId="77777777" w:rsidR="00453E7E" w:rsidRDefault="00453E7E"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462572545"/>
      <w:docPartObj>
        <w:docPartGallery w:val="Page Numbers (Bottom of Page)"/>
        <w:docPartUnique/>
      </w:docPartObj>
    </w:sdtPr>
    <w:sdtEndPr>
      <w:rPr>
        <w:noProof/>
      </w:rPr>
    </w:sdtEndPr>
    <w:sdtContent>
      <w:p w14:paraId="49768667" w14:textId="77777777" w:rsidR="00AD3FAC" w:rsidRPr="00AF73C7" w:rsidRDefault="00AD3FAC" w:rsidP="00AD3FAC">
        <w:pPr>
          <w:pStyle w:val="Footer"/>
          <w:rPr>
            <w:sz w:val="20"/>
            <w:szCs w:val="20"/>
          </w:rPr>
        </w:pPr>
        <w:r w:rsidRPr="00AF73C7">
          <w:rPr>
            <w:sz w:val="20"/>
            <w:szCs w:val="20"/>
          </w:rPr>
          <w:fldChar w:fldCharType="begin"/>
        </w:r>
        <w:r w:rsidRPr="00AF73C7">
          <w:rPr>
            <w:sz w:val="20"/>
            <w:szCs w:val="20"/>
          </w:rPr>
          <w:instrText xml:space="preserve"> PAGE   \* MERGEFORMAT </w:instrText>
        </w:r>
        <w:r w:rsidRPr="00AF73C7">
          <w:rPr>
            <w:sz w:val="20"/>
            <w:szCs w:val="20"/>
          </w:rPr>
          <w:fldChar w:fldCharType="separate"/>
        </w:r>
        <w:r w:rsidR="00E37C05" w:rsidRPr="00AF73C7">
          <w:rPr>
            <w:noProof/>
            <w:sz w:val="20"/>
            <w:szCs w:val="20"/>
          </w:rPr>
          <w:t>1</w:t>
        </w:r>
        <w:r w:rsidRPr="00AF73C7">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692BD" w14:textId="77777777" w:rsidR="00453E7E" w:rsidRDefault="00453E7E" w:rsidP="00812D8B">
      <w:pPr>
        <w:spacing w:line="240" w:lineRule="auto"/>
      </w:pPr>
      <w:r>
        <w:separator/>
      </w:r>
    </w:p>
  </w:footnote>
  <w:footnote w:type="continuationSeparator" w:id="0">
    <w:p w14:paraId="069A9D07" w14:textId="77777777" w:rsidR="00453E7E" w:rsidRDefault="00453E7E"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 w15:restartNumberingAfterBreak="0">
    <w:nsid w:val="25350A9E"/>
    <w:multiLevelType w:val="hybridMultilevel"/>
    <w:tmpl w:val="EA3CB7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D765EA"/>
    <w:multiLevelType w:val="hybridMultilevel"/>
    <w:tmpl w:val="04A2FAB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EA53C9"/>
    <w:multiLevelType w:val="hybridMultilevel"/>
    <w:tmpl w:val="88A6B8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A00DB6"/>
    <w:multiLevelType w:val="hybridMultilevel"/>
    <w:tmpl w:val="60181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9"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12"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13"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0"/>
  </w:num>
  <w:num w:numId="5">
    <w:abstractNumId w:val="4"/>
  </w:num>
  <w:num w:numId="6">
    <w:abstractNumId w:val="10"/>
  </w:num>
  <w:num w:numId="7">
    <w:abstractNumId w:val="9"/>
  </w:num>
  <w:num w:numId="8">
    <w:abstractNumId w:val="13"/>
  </w:num>
  <w:num w:numId="9">
    <w:abstractNumId w:val="6"/>
  </w:num>
  <w:num w:numId="10">
    <w:abstractNumId w:val="5"/>
  </w:num>
  <w:num w:numId="11">
    <w:abstractNumId w:val="3"/>
  </w:num>
  <w:num w:numId="12">
    <w:abstractNumId w:val="2"/>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MTM3sTQyNTExMDNQ0lEKTi0uzszPAykwrAUAyQGf2SwAAAA="/>
  </w:docVars>
  <w:rsids>
    <w:rsidRoot w:val="002B5D82"/>
    <w:rsid w:val="00032D7E"/>
    <w:rsid w:val="00060B2A"/>
    <w:rsid w:val="00062F00"/>
    <w:rsid w:val="000C6952"/>
    <w:rsid w:val="00111AD6"/>
    <w:rsid w:val="00164803"/>
    <w:rsid w:val="00164DD9"/>
    <w:rsid w:val="001779F3"/>
    <w:rsid w:val="001A7268"/>
    <w:rsid w:val="001B4346"/>
    <w:rsid w:val="00201BC1"/>
    <w:rsid w:val="00234EA8"/>
    <w:rsid w:val="00243B95"/>
    <w:rsid w:val="00261FDA"/>
    <w:rsid w:val="0026580E"/>
    <w:rsid w:val="002B272B"/>
    <w:rsid w:val="002B4194"/>
    <w:rsid w:val="002B5D82"/>
    <w:rsid w:val="002C0582"/>
    <w:rsid w:val="00312287"/>
    <w:rsid w:val="00343B21"/>
    <w:rsid w:val="00355102"/>
    <w:rsid w:val="00380600"/>
    <w:rsid w:val="00386F30"/>
    <w:rsid w:val="003C5630"/>
    <w:rsid w:val="004014AE"/>
    <w:rsid w:val="00420EEF"/>
    <w:rsid w:val="00421ACF"/>
    <w:rsid w:val="004346F1"/>
    <w:rsid w:val="00450E89"/>
    <w:rsid w:val="00453E7E"/>
    <w:rsid w:val="004655BD"/>
    <w:rsid w:val="00472092"/>
    <w:rsid w:val="004769FD"/>
    <w:rsid w:val="00491894"/>
    <w:rsid w:val="004A015E"/>
    <w:rsid w:val="004A4176"/>
    <w:rsid w:val="004A6CAA"/>
    <w:rsid w:val="004D1BC7"/>
    <w:rsid w:val="004E05BE"/>
    <w:rsid w:val="004F78A6"/>
    <w:rsid w:val="00507C54"/>
    <w:rsid w:val="00513D80"/>
    <w:rsid w:val="00517E6B"/>
    <w:rsid w:val="005343D2"/>
    <w:rsid w:val="005450DD"/>
    <w:rsid w:val="00581D7A"/>
    <w:rsid w:val="0058349B"/>
    <w:rsid w:val="005C5B86"/>
    <w:rsid w:val="005C67EC"/>
    <w:rsid w:val="005E63A9"/>
    <w:rsid w:val="005F6673"/>
    <w:rsid w:val="00601635"/>
    <w:rsid w:val="00604D01"/>
    <w:rsid w:val="00606CAA"/>
    <w:rsid w:val="006224D5"/>
    <w:rsid w:val="00624274"/>
    <w:rsid w:val="00624E4C"/>
    <w:rsid w:val="00632275"/>
    <w:rsid w:val="00647E80"/>
    <w:rsid w:val="00670572"/>
    <w:rsid w:val="00687DBB"/>
    <w:rsid w:val="00692F45"/>
    <w:rsid w:val="006A527D"/>
    <w:rsid w:val="006F0DF9"/>
    <w:rsid w:val="006F5FE2"/>
    <w:rsid w:val="00715D23"/>
    <w:rsid w:val="00734274"/>
    <w:rsid w:val="0075698B"/>
    <w:rsid w:val="007713BB"/>
    <w:rsid w:val="007A38EB"/>
    <w:rsid w:val="007A5BBA"/>
    <w:rsid w:val="007A67FE"/>
    <w:rsid w:val="007B56E7"/>
    <w:rsid w:val="007F1363"/>
    <w:rsid w:val="00812D8B"/>
    <w:rsid w:val="00840D08"/>
    <w:rsid w:val="008510F9"/>
    <w:rsid w:val="00865E5B"/>
    <w:rsid w:val="00871CE2"/>
    <w:rsid w:val="00877BFC"/>
    <w:rsid w:val="008D405D"/>
    <w:rsid w:val="008D7926"/>
    <w:rsid w:val="008E2D2D"/>
    <w:rsid w:val="008F74E9"/>
    <w:rsid w:val="009118A6"/>
    <w:rsid w:val="0095676A"/>
    <w:rsid w:val="00957444"/>
    <w:rsid w:val="009D236D"/>
    <w:rsid w:val="009D6248"/>
    <w:rsid w:val="009E3FA4"/>
    <w:rsid w:val="009F27F4"/>
    <w:rsid w:val="009F5288"/>
    <w:rsid w:val="00A70B1B"/>
    <w:rsid w:val="00A9624A"/>
    <w:rsid w:val="00AB6203"/>
    <w:rsid w:val="00AD3FAC"/>
    <w:rsid w:val="00AE291B"/>
    <w:rsid w:val="00AE2ABC"/>
    <w:rsid w:val="00AF73C7"/>
    <w:rsid w:val="00AF7C30"/>
    <w:rsid w:val="00B07CDF"/>
    <w:rsid w:val="00B1163D"/>
    <w:rsid w:val="00B30322"/>
    <w:rsid w:val="00B5056E"/>
    <w:rsid w:val="00B74DCC"/>
    <w:rsid w:val="00B77F53"/>
    <w:rsid w:val="00B807F5"/>
    <w:rsid w:val="00B86BDD"/>
    <w:rsid w:val="00BB501F"/>
    <w:rsid w:val="00C2115A"/>
    <w:rsid w:val="00C660DA"/>
    <w:rsid w:val="00C96D0B"/>
    <w:rsid w:val="00CC7DFC"/>
    <w:rsid w:val="00CF2AC4"/>
    <w:rsid w:val="00CF7FE3"/>
    <w:rsid w:val="00D04F64"/>
    <w:rsid w:val="00D05ECE"/>
    <w:rsid w:val="00D102FD"/>
    <w:rsid w:val="00D11120"/>
    <w:rsid w:val="00D1136E"/>
    <w:rsid w:val="00D17B35"/>
    <w:rsid w:val="00D32400"/>
    <w:rsid w:val="00D77100"/>
    <w:rsid w:val="00D87134"/>
    <w:rsid w:val="00DC5729"/>
    <w:rsid w:val="00DE338E"/>
    <w:rsid w:val="00E0577E"/>
    <w:rsid w:val="00E1782E"/>
    <w:rsid w:val="00E30265"/>
    <w:rsid w:val="00E37C05"/>
    <w:rsid w:val="00E54BD5"/>
    <w:rsid w:val="00E63F5E"/>
    <w:rsid w:val="00E83DE9"/>
    <w:rsid w:val="00EA07E6"/>
    <w:rsid w:val="00EA4EAF"/>
    <w:rsid w:val="00EA4EC1"/>
    <w:rsid w:val="00EB27A2"/>
    <w:rsid w:val="00EC5082"/>
    <w:rsid w:val="00ED7E6B"/>
    <w:rsid w:val="00EF3B63"/>
    <w:rsid w:val="00F01FD8"/>
    <w:rsid w:val="00F15035"/>
    <w:rsid w:val="00F24085"/>
    <w:rsid w:val="00F46A97"/>
    <w:rsid w:val="00F65BF6"/>
    <w:rsid w:val="00F777A9"/>
    <w:rsid w:val="00F80DC0"/>
    <w:rsid w:val="00FA5187"/>
    <w:rsid w:val="00FB7FB2"/>
    <w:rsid w:val="00FC1177"/>
    <w:rsid w:val="00FD4177"/>
    <w:rsid w:val="00FE1A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639795561">
      <w:bodyDiv w:val="1"/>
      <w:marLeft w:val="0"/>
      <w:marRight w:val="0"/>
      <w:marTop w:val="0"/>
      <w:marBottom w:val="0"/>
      <w:divBdr>
        <w:top w:val="none" w:sz="0" w:space="0" w:color="auto"/>
        <w:left w:val="none" w:sz="0" w:space="0" w:color="auto"/>
        <w:bottom w:val="none" w:sz="0" w:space="0" w:color="auto"/>
        <w:right w:val="none" w:sz="0" w:space="0" w:color="auto"/>
      </w:divBdr>
      <w:divsChild>
        <w:div w:id="1202282282">
          <w:marLeft w:val="360"/>
          <w:marRight w:val="0"/>
          <w:marTop w:val="200"/>
          <w:marBottom w:val="0"/>
          <w:divBdr>
            <w:top w:val="none" w:sz="0" w:space="0" w:color="auto"/>
            <w:left w:val="none" w:sz="0" w:space="0" w:color="auto"/>
            <w:bottom w:val="none" w:sz="0" w:space="0" w:color="auto"/>
            <w:right w:val="none" w:sz="0" w:space="0" w:color="auto"/>
          </w:divBdr>
        </w:div>
        <w:div w:id="474152963">
          <w:marLeft w:val="360"/>
          <w:marRight w:val="0"/>
          <w:marTop w:val="200"/>
          <w:marBottom w:val="0"/>
          <w:divBdr>
            <w:top w:val="none" w:sz="0" w:space="0" w:color="auto"/>
            <w:left w:val="none" w:sz="0" w:space="0" w:color="auto"/>
            <w:bottom w:val="none" w:sz="0" w:space="0" w:color="auto"/>
            <w:right w:val="none" w:sz="0" w:space="0" w:color="auto"/>
          </w:divBdr>
        </w:div>
        <w:div w:id="1719086217">
          <w:marLeft w:val="360"/>
          <w:marRight w:val="0"/>
          <w:marTop w:val="200"/>
          <w:marBottom w:val="0"/>
          <w:divBdr>
            <w:top w:val="none" w:sz="0" w:space="0" w:color="auto"/>
            <w:left w:val="none" w:sz="0" w:space="0" w:color="auto"/>
            <w:bottom w:val="none" w:sz="0" w:space="0" w:color="auto"/>
            <w:right w:val="none" w:sz="0" w:space="0" w:color="auto"/>
          </w:divBdr>
        </w:div>
        <w:div w:id="1959872805">
          <w:marLeft w:val="360"/>
          <w:marRight w:val="0"/>
          <w:marTop w:val="200"/>
          <w:marBottom w:val="0"/>
          <w:divBdr>
            <w:top w:val="none" w:sz="0" w:space="0" w:color="auto"/>
            <w:left w:val="none" w:sz="0" w:space="0" w:color="auto"/>
            <w:bottom w:val="none" w:sz="0" w:space="0" w:color="auto"/>
            <w:right w:val="none" w:sz="0" w:space="0" w:color="auto"/>
          </w:divBdr>
        </w:div>
        <w:div w:id="24601670">
          <w:marLeft w:val="360"/>
          <w:marRight w:val="0"/>
          <w:marTop w:val="200"/>
          <w:marBottom w:val="0"/>
          <w:divBdr>
            <w:top w:val="none" w:sz="0" w:space="0" w:color="auto"/>
            <w:left w:val="none" w:sz="0" w:space="0" w:color="auto"/>
            <w:bottom w:val="none" w:sz="0" w:space="0" w:color="auto"/>
            <w:right w:val="none" w:sz="0" w:space="0" w:color="auto"/>
          </w:divBdr>
        </w:div>
        <w:div w:id="1619800181">
          <w:marLeft w:val="360"/>
          <w:marRight w:val="0"/>
          <w:marTop w:val="200"/>
          <w:marBottom w:val="0"/>
          <w:divBdr>
            <w:top w:val="none" w:sz="0" w:space="0" w:color="auto"/>
            <w:left w:val="none" w:sz="0" w:space="0" w:color="auto"/>
            <w:bottom w:val="none" w:sz="0" w:space="0" w:color="auto"/>
            <w:right w:val="none" w:sz="0" w:space="0" w:color="auto"/>
          </w:divBdr>
        </w:div>
        <w:div w:id="477234563">
          <w:marLeft w:val="360"/>
          <w:marRight w:val="0"/>
          <w:marTop w:val="200"/>
          <w:marBottom w:val="0"/>
          <w:divBdr>
            <w:top w:val="none" w:sz="0" w:space="0" w:color="auto"/>
            <w:left w:val="none" w:sz="0" w:space="0" w:color="auto"/>
            <w:bottom w:val="none" w:sz="0" w:space="0" w:color="auto"/>
            <w:right w:val="none" w:sz="0" w:space="0" w:color="auto"/>
          </w:divBdr>
        </w:div>
        <w:div w:id="851601418">
          <w:marLeft w:val="360"/>
          <w:marRight w:val="0"/>
          <w:marTop w:val="200"/>
          <w:marBottom w:val="0"/>
          <w:divBdr>
            <w:top w:val="none" w:sz="0" w:space="0" w:color="auto"/>
            <w:left w:val="none" w:sz="0" w:space="0" w:color="auto"/>
            <w:bottom w:val="none" w:sz="0" w:space="0" w:color="auto"/>
            <w:right w:val="none" w:sz="0" w:space="0" w:color="auto"/>
          </w:divBdr>
        </w:div>
        <w:div w:id="2014600760">
          <w:marLeft w:val="360"/>
          <w:marRight w:val="0"/>
          <w:marTop w:val="200"/>
          <w:marBottom w:val="0"/>
          <w:divBdr>
            <w:top w:val="none" w:sz="0" w:space="0" w:color="auto"/>
            <w:left w:val="none" w:sz="0" w:space="0" w:color="auto"/>
            <w:bottom w:val="none" w:sz="0" w:space="0" w:color="auto"/>
            <w:right w:val="none" w:sz="0" w:space="0" w:color="auto"/>
          </w:divBdr>
        </w:div>
        <w:div w:id="1093555552">
          <w:marLeft w:val="360"/>
          <w:marRight w:val="0"/>
          <w:marTop w:val="200"/>
          <w:marBottom w:val="0"/>
          <w:divBdr>
            <w:top w:val="none" w:sz="0" w:space="0" w:color="auto"/>
            <w:left w:val="none" w:sz="0" w:space="0" w:color="auto"/>
            <w:bottom w:val="none" w:sz="0" w:space="0" w:color="auto"/>
            <w:right w:val="none" w:sz="0" w:space="0" w:color="auto"/>
          </w:divBdr>
        </w:div>
        <w:div w:id="1305425152">
          <w:marLeft w:val="806"/>
          <w:marRight w:val="0"/>
          <w:marTop w:val="200"/>
          <w:marBottom w:val="0"/>
          <w:divBdr>
            <w:top w:val="none" w:sz="0" w:space="0" w:color="auto"/>
            <w:left w:val="none" w:sz="0" w:space="0" w:color="auto"/>
            <w:bottom w:val="none" w:sz="0" w:space="0" w:color="auto"/>
            <w:right w:val="none" w:sz="0" w:space="0" w:color="auto"/>
          </w:divBdr>
        </w:div>
        <w:div w:id="1272010534">
          <w:marLeft w:val="806"/>
          <w:marRight w:val="0"/>
          <w:marTop w:val="200"/>
          <w:marBottom w:val="0"/>
          <w:divBdr>
            <w:top w:val="none" w:sz="0" w:space="0" w:color="auto"/>
            <w:left w:val="none" w:sz="0" w:space="0" w:color="auto"/>
            <w:bottom w:val="none" w:sz="0" w:space="0" w:color="auto"/>
            <w:right w:val="none" w:sz="0" w:space="0" w:color="auto"/>
          </w:divBdr>
        </w:div>
        <w:div w:id="2037609935">
          <w:marLeft w:val="806"/>
          <w:marRight w:val="0"/>
          <w:marTop w:val="200"/>
          <w:marBottom w:val="0"/>
          <w:divBdr>
            <w:top w:val="none" w:sz="0" w:space="0" w:color="auto"/>
            <w:left w:val="none" w:sz="0" w:space="0" w:color="auto"/>
            <w:bottom w:val="none" w:sz="0" w:space="0" w:color="auto"/>
            <w:right w:val="none" w:sz="0" w:space="0" w:color="auto"/>
          </w:divBdr>
        </w:div>
        <w:div w:id="1524708255">
          <w:marLeft w:val="360"/>
          <w:marRight w:val="0"/>
          <w:marTop w:val="200"/>
          <w:marBottom w:val="0"/>
          <w:divBdr>
            <w:top w:val="none" w:sz="0" w:space="0" w:color="auto"/>
            <w:left w:val="none" w:sz="0" w:space="0" w:color="auto"/>
            <w:bottom w:val="none" w:sz="0" w:space="0" w:color="auto"/>
            <w:right w:val="none" w:sz="0" w:space="0" w:color="auto"/>
          </w:divBdr>
        </w:div>
        <w:div w:id="501431182">
          <w:marLeft w:val="360"/>
          <w:marRight w:val="0"/>
          <w:marTop w:val="200"/>
          <w:marBottom w:val="0"/>
          <w:divBdr>
            <w:top w:val="none" w:sz="0" w:space="0" w:color="auto"/>
            <w:left w:val="none" w:sz="0" w:space="0" w:color="auto"/>
            <w:bottom w:val="none" w:sz="0" w:space="0" w:color="auto"/>
            <w:right w:val="none" w:sz="0" w:space="0" w:color="auto"/>
          </w:divBdr>
        </w:div>
        <w:div w:id="118033160">
          <w:marLeft w:val="360"/>
          <w:marRight w:val="0"/>
          <w:marTop w:val="200"/>
          <w:marBottom w:val="0"/>
          <w:divBdr>
            <w:top w:val="none" w:sz="0" w:space="0" w:color="auto"/>
            <w:left w:val="none" w:sz="0" w:space="0" w:color="auto"/>
            <w:bottom w:val="none" w:sz="0" w:space="0" w:color="auto"/>
            <w:right w:val="none" w:sz="0" w:space="0" w:color="auto"/>
          </w:divBdr>
        </w:div>
        <w:div w:id="1889686194">
          <w:marLeft w:val="360"/>
          <w:marRight w:val="0"/>
          <w:marTop w:val="200"/>
          <w:marBottom w:val="0"/>
          <w:divBdr>
            <w:top w:val="none" w:sz="0" w:space="0" w:color="auto"/>
            <w:left w:val="none" w:sz="0" w:space="0" w:color="auto"/>
            <w:bottom w:val="none" w:sz="0" w:space="0" w:color="auto"/>
            <w:right w:val="none" w:sz="0" w:space="0" w:color="auto"/>
          </w:divBdr>
        </w:div>
        <w:div w:id="948507769">
          <w:marLeft w:val="360"/>
          <w:marRight w:val="0"/>
          <w:marTop w:val="200"/>
          <w:marBottom w:val="0"/>
          <w:divBdr>
            <w:top w:val="none" w:sz="0" w:space="0" w:color="auto"/>
            <w:left w:val="none" w:sz="0" w:space="0" w:color="auto"/>
            <w:bottom w:val="none" w:sz="0" w:space="0" w:color="auto"/>
            <w:right w:val="none" w:sz="0" w:space="0" w:color="auto"/>
          </w:divBdr>
        </w:div>
        <w:div w:id="586891379">
          <w:marLeft w:val="360"/>
          <w:marRight w:val="0"/>
          <w:marTop w:val="200"/>
          <w:marBottom w:val="0"/>
          <w:divBdr>
            <w:top w:val="none" w:sz="0" w:space="0" w:color="auto"/>
            <w:left w:val="none" w:sz="0" w:space="0" w:color="auto"/>
            <w:bottom w:val="none" w:sz="0" w:space="0" w:color="auto"/>
            <w:right w:val="none" w:sz="0" w:space="0" w:color="auto"/>
          </w:divBdr>
        </w:div>
        <w:div w:id="909076243">
          <w:marLeft w:val="360"/>
          <w:marRight w:val="0"/>
          <w:marTop w:val="200"/>
          <w:marBottom w:val="0"/>
          <w:divBdr>
            <w:top w:val="none" w:sz="0" w:space="0" w:color="auto"/>
            <w:left w:val="none" w:sz="0" w:space="0" w:color="auto"/>
            <w:bottom w:val="none" w:sz="0" w:space="0" w:color="auto"/>
            <w:right w:val="none" w:sz="0" w:space="0" w:color="auto"/>
          </w:divBdr>
        </w:div>
        <w:div w:id="1954286120">
          <w:marLeft w:val="360"/>
          <w:marRight w:val="0"/>
          <w:marTop w:val="200"/>
          <w:marBottom w:val="0"/>
          <w:divBdr>
            <w:top w:val="none" w:sz="0" w:space="0" w:color="auto"/>
            <w:left w:val="none" w:sz="0" w:space="0" w:color="auto"/>
            <w:bottom w:val="none" w:sz="0" w:space="0" w:color="auto"/>
            <w:right w:val="none" w:sz="0" w:space="0" w:color="auto"/>
          </w:divBdr>
        </w:div>
        <w:div w:id="1980066530">
          <w:marLeft w:val="360"/>
          <w:marRight w:val="0"/>
          <w:marTop w:val="200"/>
          <w:marBottom w:val="0"/>
          <w:divBdr>
            <w:top w:val="none" w:sz="0" w:space="0" w:color="auto"/>
            <w:left w:val="none" w:sz="0" w:space="0" w:color="auto"/>
            <w:bottom w:val="none" w:sz="0" w:space="0" w:color="auto"/>
            <w:right w:val="none" w:sz="0" w:space="0" w:color="auto"/>
          </w:divBdr>
        </w:div>
        <w:div w:id="808671739">
          <w:marLeft w:val="360"/>
          <w:marRight w:val="0"/>
          <w:marTop w:val="200"/>
          <w:marBottom w:val="0"/>
          <w:divBdr>
            <w:top w:val="none" w:sz="0" w:space="0" w:color="auto"/>
            <w:left w:val="none" w:sz="0" w:space="0" w:color="auto"/>
            <w:bottom w:val="none" w:sz="0" w:space="0" w:color="auto"/>
            <w:right w:val="none" w:sz="0" w:space="0" w:color="auto"/>
          </w:divBdr>
        </w:div>
        <w:div w:id="896403541">
          <w:marLeft w:val="360"/>
          <w:marRight w:val="0"/>
          <w:marTop w:val="200"/>
          <w:marBottom w:val="0"/>
          <w:divBdr>
            <w:top w:val="none" w:sz="0" w:space="0" w:color="auto"/>
            <w:left w:val="none" w:sz="0" w:space="0" w:color="auto"/>
            <w:bottom w:val="none" w:sz="0" w:space="0" w:color="auto"/>
            <w:right w:val="none" w:sz="0" w:space="0" w:color="auto"/>
          </w:divBdr>
        </w:div>
        <w:div w:id="1652784722">
          <w:marLeft w:val="360"/>
          <w:marRight w:val="0"/>
          <w:marTop w:val="200"/>
          <w:marBottom w:val="0"/>
          <w:divBdr>
            <w:top w:val="none" w:sz="0" w:space="0" w:color="auto"/>
            <w:left w:val="none" w:sz="0" w:space="0" w:color="auto"/>
            <w:bottom w:val="none" w:sz="0" w:space="0" w:color="auto"/>
            <w:right w:val="none" w:sz="0" w:space="0" w:color="auto"/>
          </w:divBdr>
        </w:div>
        <w:div w:id="1934243356">
          <w:marLeft w:val="360"/>
          <w:marRight w:val="0"/>
          <w:marTop w:val="200"/>
          <w:marBottom w:val="0"/>
          <w:divBdr>
            <w:top w:val="none" w:sz="0" w:space="0" w:color="auto"/>
            <w:left w:val="none" w:sz="0" w:space="0" w:color="auto"/>
            <w:bottom w:val="none" w:sz="0" w:space="0" w:color="auto"/>
            <w:right w:val="none" w:sz="0" w:space="0" w:color="auto"/>
          </w:divBdr>
        </w:div>
      </w:divsChild>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topic/social-scie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youtube.com/watch?v=b-g3dYJ2RSw" TargetMode="External"/><Relationship Id="rId4" Type="http://schemas.openxmlformats.org/officeDocument/2006/relationships/settings" Target="settings.xml"/><Relationship Id="rId9" Type="http://schemas.openxmlformats.org/officeDocument/2006/relationships/hyperlink" Target="https://www.youtube.com/channel/UCi67infM602i3VEn3ZvCXb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172EC-BAC0-47CC-A2FE-FC780E3CB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0</Words>
  <Characters>3652</Characters>
  <Application>Microsoft Office Word</Application>
  <DocSecurity>0</DocSecurity>
  <Lines>30</Lines>
  <Paragraphs>8</Paragraphs>
  <ScaleCrop>false</ScaleCrop>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10</cp:revision>
  <dcterms:created xsi:type="dcterms:W3CDTF">2012-03-04T03:25:00Z</dcterms:created>
  <dcterms:modified xsi:type="dcterms:W3CDTF">2020-03-26T16:40:00Z</dcterms:modified>
</cp:coreProperties>
</file>